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5/2025 at 00:55:47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0/cs452-p0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0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1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2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3:test_multipl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0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1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2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3:test_multipl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4      14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4      14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0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1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2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3:test_multiply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greeting--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ie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multiplie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product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ultipl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Greeting Message</w:t>
      </w:r>
      <w:r>
        <w:br/>
      </w:r>
      <w:r>
        <w:rPr>
          <w:rStyle w:val="FunctionTok"/>
        </w:rPr>
        <w:t xml:space="preserve">## CS452 Project 0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Benjamin Blodget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benjaminblodgett311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his project was really easy. I was curious how you could get 100% code coverage so I tried dereferencing a malloc'd pointer in the branch where it returns null. I realized that this block was ommited from testing. I added a bit to this README.md for using live-serever because I think it's more convenient when the coverage files change rather than constantly reopening them in the browser.</w:t>
      </w:r>
      <w:r>
        <w:br/>
      </w:r>
      <w:r>
        <w:br/>
      </w:r>
      <w:r>
        <w:rPr>
          <w:rStyle w:val="FunctionTok"/>
        </w:rPr>
        <w:t xml:space="preserve">## Makefil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p>
      <w:pPr>
        <w:pStyle w:val="FirstParagraph"/>
      </w:pPr>
      <w:r>
        <w:t xml:space="preserve">Report watching (run after unit tests)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repor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/report/html</w:t>
      </w:r>
      <w:r>
        <w:br/>
      </w:r>
      <w:r>
        <w:rPr>
          <w:rStyle w:val="ExtensionTok"/>
        </w:rPr>
        <w:t xml:space="preserve">live-server</w:t>
      </w:r>
      <w:r>
        <w:rPr>
          <w:rStyle w:val="NormalTok"/>
        </w:rPr>
        <w:t xml:space="preserve"> . watch=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html</w:t>
      </w:r>
    </w:p>
    <w:p>
      <w:pPr>
        <w:pStyle w:val="FirstParagraph"/>
      </w:pPr>
      <w:r>
        <w:t xml:space="preserve">```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5/2025 at 00:55:48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0:55:48Z</dcterms:created>
  <dcterms:modified xsi:type="dcterms:W3CDTF">2025-09-05T00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